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17826" w14:textId="77777777" w:rsidR="002D6216" w:rsidRDefault="00000000">
      <w:pPr>
        <w:pStyle w:val="Heading1"/>
      </w:pPr>
      <w:bookmarkStart w:id="0" w:name="logistics"/>
      <w:r>
        <w:t>Logistics</w:t>
      </w:r>
    </w:p>
    <w:p w14:paraId="50EB1B40" w14:textId="77777777" w:rsidR="002D6216" w:rsidRDefault="00000000">
      <w:pPr>
        <w:pStyle w:val="FirstParagraph"/>
      </w:pPr>
      <w:r>
        <w:t>A population of kangaroos living in a kangaroo colony are growing according to a logistic model. The model is</w:t>
      </w:r>
    </w:p>
    <w:p w14:paraId="66815119" w14:textId="77777777" w:rsidR="002D621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1600</m:t>
                  </m:r>
                </m:den>
              </m:f>
            </m:e>
          </m:d>
        </m:oMath>
      </m:oMathPara>
    </w:p>
    <w:p w14:paraId="0A1106AD" w14:textId="77777777" w:rsidR="002D6216" w:rsidRDefault="00000000">
      <w:pPr>
        <w:numPr>
          <w:ilvl w:val="0"/>
          <w:numId w:val="2"/>
        </w:numPr>
      </w:pPr>
      <w:r>
        <w:t xml:space="preserve">Find the lim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4A39BF1D" w14:textId="77777777" w:rsidR="002D6216" w:rsidRDefault="00000000">
      <w:pPr>
        <w:numPr>
          <w:ilvl w:val="0"/>
          <w:numId w:val="2"/>
        </w:numPr>
      </w:pPr>
      <w:r>
        <w:t>Write the general solution to the differential equation</w:t>
      </w:r>
    </w:p>
    <w:p w14:paraId="24659214" w14:textId="77777777" w:rsidR="002D6216" w:rsidRDefault="00000000">
      <w:pPr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00</m:t>
        </m:r>
      </m:oMath>
      <w:r>
        <w:t xml:space="preserve"> find the particular solution to the differential equation</w:t>
      </w:r>
    </w:p>
    <w:p w14:paraId="67A1DB3C" w14:textId="1501CD47" w:rsidR="002D6216" w:rsidRDefault="00000000">
      <w:pPr>
        <w:numPr>
          <w:ilvl w:val="0"/>
          <w:numId w:val="2"/>
        </w:numPr>
      </w:pPr>
      <w:r>
        <w:t xml:space="preserve">draw and label a graph f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below</w:t>
      </w:r>
    </w:p>
    <w:p w14:paraId="20C676B3" w14:textId="77777777" w:rsidR="00747335" w:rsidRDefault="007473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logistics-1"/>
      <w:bookmarkEnd w:id="0"/>
      <w:r>
        <w:br w:type="page"/>
      </w:r>
    </w:p>
    <w:p w14:paraId="4764820F" w14:textId="5F537BEF" w:rsidR="002D6216" w:rsidRDefault="00000000">
      <w:pPr>
        <w:pStyle w:val="Heading1"/>
      </w:pPr>
      <w:r>
        <w:lastRenderedPageBreak/>
        <w:t>Logistics</w:t>
      </w:r>
    </w:p>
    <w:p w14:paraId="75DE5D8D" w14:textId="77777777" w:rsidR="002D6216" w:rsidRDefault="00000000">
      <w:pPr>
        <w:pStyle w:val="FirstParagraph"/>
      </w:pPr>
      <w:r>
        <w:t>A population of kangaroos living in a kangaroo colony are growing according to a logistic model. The model is</w:t>
      </w:r>
    </w:p>
    <w:p w14:paraId="6EB7DDD6" w14:textId="77777777" w:rsidR="002D621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2000</m:t>
                  </m:r>
                </m:den>
              </m:f>
            </m:e>
          </m:d>
        </m:oMath>
      </m:oMathPara>
    </w:p>
    <w:p w14:paraId="1EC63F13" w14:textId="77777777" w:rsidR="002D6216" w:rsidRDefault="00000000">
      <w:pPr>
        <w:numPr>
          <w:ilvl w:val="0"/>
          <w:numId w:val="3"/>
        </w:numPr>
      </w:pPr>
      <w:r>
        <w:t xml:space="preserve">Find the lim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66E77C5" w14:textId="77777777" w:rsidR="002D6216" w:rsidRDefault="00000000">
      <w:pPr>
        <w:numPr>
          <w:ilvl w:val="0"/>
          <w:numId w:val="3"/>
        </w:numPr>
      </w:pPr>
      <w:r>
        <w:t>Write the general solution to the differential equation</w:t>
      </w:r>
    </w:p>
    <w:p w14:paraId="46F59F6D" w14:textId="77777777" w:rsidR="002D6216" w:rsidRDefault="00000000">
      <w:pPr>
        <w:numPr>
          <w:ilvl w:val="0"/>
          <w:numId w:val="3"/>
        </w:numPr>
      </w:pPr>
      <w:r>
        <w:t xml:space="preserve">i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00</m:t>
        </m:r>
      </m:oMath>
      <w:r>
        <w:t xml:space="preserve"> find the particular solution to the differential equation</w:t>
      </w:r>
    </w:p>
    <w:p w14:paraId="57F1F0CA" w14:textId="77777777" w:rsidR="002D6216" w:rsidRDefault="00000000">
      <w:pPr>
        <w:numPr>
          <w:ilvl w:val="0"/>
          <w:numId w:val="3"/>
        </w:numPr>
      </w:pPr>
      <w:r>
        <w:t xml:space="preserve">draw and label a graph f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below</w:t>
      </w:r>
      <w:bookmarkEnd w:id="1"/>
    </w:p>
    <w:sectPr w:rsidR="002D62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2C6CB" w14:textId="77777777" w:rsidR="00707C62" w:rsidRDefault="00707C62">
      <w:pPr>
        <w:spacing w:after="0" w:line="240" w:lineRule="auto"/>
      </w:pPr>
      <w:r>
        <w:separator/>
      </w:r>
    </w:p>
  </w:endnote>
  <w:endnote w:type="continuationSeparator" w:id="0">
    <w:p w14:paraId="514AC2D1" w14:textId="77777777" w:rsidR="00707C62" w:rsidRDefault="00707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2F997" w14:textId="77777777" w:rsidR="00707C62" w:rsidRDefault="00707C62">
      <w:r>
        <w:separator/>
      </w:r>
    </w:p>
  </w:footnote>
  <w:footnote w:type="continuationSeparator" w:id="0">
    <w:p w14:paraId="73ACF1EC" w14:textId="77777777" w:rsidR="00707C62" w:rsidRDefault="00707C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F4D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21"/>
    <w:multiLevelType w:val="multilevel"/>
    <w:tmpl w:val="E06C2042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1361708957">
    <w:abstractNumId w:val="0"/>
  </w:num>
  <w:num w:numId="2" w16cid:durableId="15907758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96790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6216"/>
    <w:rsid w:val="002D6216"/>
    <w:rsid w:val="00707C62"/>
    <w:rsid w:val="007473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23052"/>
  <w15:docId w15:val="{7DB2D628-3CF8-47AA-B1DA-E478A39F4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335"/>
  </w:style>
  <w:style w:type="paragraph" w:styleId="Heading1">
    <w:name w:val="heading 1"/>
    <w:basedOn w:val="Normal"/>
    <w:next w:val="Normal"/>
    <w:link w:val="Heading1Char"/>
    <w:uiPriority w:val="9"/>
    <w:qFormat/>
    <w:rsid w:val="0074733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733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7335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733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733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733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47335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47335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47335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47335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7335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4733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747335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47335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47335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47335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47335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747335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747335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47335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47335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47335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47335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47335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747335"/>
    <w:rPr>
      <w:b/>
      <w:bCs/>
    </w:rPr>
  </w:style>
  <w:style w:type="character" w:styleId="Emphasis">
    <w:name w:val="Emphasis"/>
    <w:basedOn w:val="DefaultParagraphFont"/>
    <w:uiPriority w:val="20"/>
    <w:qFormat/>
    <w:rsid w:val="00747335"/>
    <w:rPr>
      <w:i/>
      <w:iCs/>
    </w:rPr>
  </w:style>
  <w:style w:type="paragraph" w:styleId="NoSpacing">
    <w:name w:val="No Spacing"/>
    <w:uiPriority w:val="1"/>
    <w:qFormat/>
    <w:rsid w:val="0074733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7335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747335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7335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7335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4733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4733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4733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47335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747335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7</Words>
  <Characters>613</Characters>
  <Application>Microsoft Office Word</Application>
  <DocSecurity>0</DocSecurity>
  <Lines>5</Lines>
  <Paragraphs>1</Paragraphs>
  <ScaleCrop>false</ScaleCrop>
  <Company>LCPS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2-27T16:18:00Z</dcterms:created>
  <dcterms:modified xsi:type="dcterms:W3CDTF">2024-02-27T16:18:00Z</dcterms:modified>
</cp:coreProperties>
</file>